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4B649D10"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5FBAF0A0" w14:textId="4172AA8A" w:rsidR="00FB5547" w:rsidRDefault="000B5981" w:rsidP="008379BA">
      <w:pPr>
        <w:pStyle w:val="Changefirst"/>
      </w:pPr>
      <w:r>
        <w:rPr>
          <w:highlight w:val="yellow"/>
        </w:rPr>
        <w:lastRenderedPageBreak/>
        <w:t>second</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2B6DD5C2" w:rsidR="00B11D7E" w:rsidRDefault="00B11D7E" w:rsidP="00B11D7E">
      <w:pPr>
        <w:pStyle w:val="Heading3"/>
        <w:rPr>
          <w:ins w:id="5" w:author="panqi (E)" w:date="2021-11-04T09:51:00Z"/>
          <w:lang w:eastAsia="zh-CN"/>
        </w:rPr>
      </w:pPr>
      <w:ins w:id="6" w:author="panqi (E)" w:date="2021-11-04T09:51:00Z">
        <w:r>
          <w:rPr>
            <w:lang w:eastAsia="zh-CN"/>
          </w:rPr>
          <w:t>6.1.1 Overview</w:t>
        </w:r>
      </w:ins>
    </w:p>
    <w:p w14:paraId="6169C951" w14:textId="0E3754C1" w:rsidR="006F7952" w:rsidRDefault="009A1AE0" w:rsidP="00B11D7E">
      <w:pPr>
        <w:rPr>
          <w:ins w:id="7" w:author="panqi(E)" w:date="2021-11-11T15:37:00Z"/>
          <w:lang w:eastAsia="zh-CN"/>
        </w:rPr>
      </w:pPr>
      <w:ins w:id="8" w:author="panqi(E)" w:date="2021-11-11T15:20:00Z">
        <w:r>
          <w:rPr>
            <w:lang w:eastAsia="zh-CN"/>
          </w:rPr>
          <w:t xml:space="preserve">The Object </w:t>
        </w:r>
      </w:ins>
      <w:ins w:id="9" w:author="panqi(E)" w:date="2021-11-11T15:21:00Z">
        <w:r>
          <w:rPr>
            <w:lang w:eastAsia="zh-CN"/>
          </w:rPr>
          <w:t xml:space="preserve">Distribution Method shall be used by the MBSTF to deliver the binary objects over MBS sessions, including files, media segments, etc. </w:t>
        </w:r>
      </w:ins>
      <w:ins w:id="10" w:author="panqi(E)" w:date="2021-11-11T15:37:00Z">
        <w:r w:rsidR="006F7952">
          <w:rPr>
            <w:lang w:eastAsia="ja-JP"/>
          </w:rPr>
          <w:t>Specially, the objects can be the real-time media segments including Low-Latency CMAF delivery.</w:t>
        </w:r>
        <w:r w:rsidR="006F7952" w:rsidRPr="006F7952">
          <w:rPr>
            <w:lang w:eastAsia="ja-JP"/>
          </w:rPr>
          <w:t xml:space="preserve"> </w:t>
        </w:r>
        <w:r w:rsidR="006F7952">
          <w:rPr>
            <w:lang w:eastAsia="ja-JP"/>
          </w:rPr>
          <w:t xml:space="preserve">The object distribution method can be further separated into object </w:t>
        </w:r>
        <w:proofErr w:type="spellStart"/>
        <w:r w:rsidR="006F7952">
          <w:rPr>
            <w:lang w:eastAsia="ja-JP"/>
          </w:rPr>
          <w:t>carouselling</w:t>
        </w:r>
        <w:proofErr w:type="spellEnd"/>
        <w:r w:rsidR="006F7952">
          <w:rPr>
            <w:lang w:eastAsia="ja-JP"/>
          </w:rPr>
          <w:t xml:space="preserve"> and object streaming distribution methods in different cases for support of non-real-time file delivery and regular-latency/low-latency streaming delivery.</w:t>
        </w:r>
      </w:ins>
    </w:p>
    <w:p w14:paraId="102739DA" w14:textId="5D09288E" w:rsidR="009A1AE0" w:rsidRDefault="00344A74" w:rsidP="00344A74">
      <w:pPr>
        <w:rPr>
          <w:ins w:id="11" w:author="panqi(E)" w:date="2021-11-11T16:07:00Z"/>
          <w:lang w:eastAsia="zh-CN"/>
        </w:rPr>
      </w:pPr>
      <w:proofErr w:type="spellStart"/>
      <w:ins w:id="12" w:author="panqi(E)" w:date="2021-11-11T15:56:00Z">
        <w:r>
          <w:rPr>
            <w:lang w:eastAsia="zh-CN"/>
          </w:rPr>
          <w:t>Basd</w:t>
        </w:r>
        <w:proofErr w:type="spellEnd"/>
        <w:r>
          <w:rPr>
            <w:lang w:eastAsia="zh-CN"/>
          </w:rPr>
          <w:t xml:space="preserve"> on the con figuration from the MBSF via the Nmb2 interface, the </w:t>
        </w:r>
      </w:ins>
      <w:ins w:id="13" w:author="panqi(E)" w:date="2021-11-11T15:57:00Z">
        <w:r>
          <w:rPr>
            <w:lang w:eastAsia="zh-CN"/>
          </w:rPr>
          <w:t>objects</w:t>
        </w:r>
      </w:ins>
      <w:ins w:id="14" w:author="panqi(E)" w:date="2021-11-11T15:56:00Z">
        <w:r>
          <w:rPr>
            <w:lang w:eastAsia="zh-CN"/>
          </w:rPr>
          <w:t xml:space="preserve"> </w:t>
        </w:r>
      </w:ins>
      <w:ins w:id="15" w:author="panqi(E)" w:date="2021-11-11T15:57:00Z">
        <w:r>
          <w:rPr>
            <w:lang w:eastAsia="zh-CN"/>
          </w:rPr>
          <w:t>are</w:t>
        </w:r>
      </w:ins>
      <w:ins w:id="16" w:author="panqi(E)" w:date="2021-11-11T15:56:00Z">
        <w:r>
          <w:rPr>
            <w:lang w:eastAsia="zh-CN"/>
          </w:rPr>
          <w:t xml:space="preserve"> ingested from the MBS Application Provider to the MBSTF. </w:t>
        </w:r>
      </w:ins>
      <w:ins w:id="17" w:author="panqi(E)" w:date="2021-11-11T15:57:00Z">
        <w:r>
          <w:rPr>
            <w:lang w:eastAsia="zh-CN"/>
          </w:rPr>
          <w:t xml:space="preserve">The MBSTF </w:t>
        </w:r>
      </w:ins>
      <w:ins w:id="18" w:author="panqi(E)" w:date="2021-11-11T15:58:00Z">
        <w:r>
          <w:rPr>
            <w:lang w:eastAsia="zh-CN"/>
          </w:rPr>
          <w:t xml:space="preserve">may </w:t>
        </w:r>
      </w:ins>
      <w:ins w:id="19" w:author="panqi(E)" w:date="2021-11-11T16:08:00Z">
        <w:r w:rsidR="004A1CC8">
          <w:rPr>
            <w:lang w:eastAsia="zh-CN"/>
          </w:rPr>
          <w:t>fra</w:t>
        </w:r>
      </w:ins>
      <w:ins w:id="20" w:author="panqi(E)" w:date="2021-11-11T15:58:00Z">
        <w:r>
          <w:rPr>
            <w:lang w:eastAsia="zh-CN"/>
          </w:rPr>
          <w:t>gmentize the objects</w:t>
        </w:r>
      </w:ins>
      <w:ins w:id="21" w:author="panqi(E)" w:date="2021-11-11T16:00:00Z">
        <w:r>
          <w:rPr>
            <w:lang w:eastAsia="zh-CN"/>
          </w:rPr>
          <w:t xml:space="preserve"> into appropriate payloads</w:t>
        </w:r>
      </w:ins>
      <w:ins w:id="22" w:author="panqi(E)" w:date="2021-11-11T15:58:00Z">
        <w:r>
          <w:rPr>
            <w:lang w:eastAsia="zh-CN"/>
          </w:rPr>
          <w:t>, add the FEC redundancy and schedul</w:t>
        </w:r>
      </w:ins>
      <w:ins w:id="23" w:author="panqi(E)" w:date="2021-11-11T15:59:00Z">
        <w:r>
          <w:rPr>
            <w:lang w:eastAsia="zh-CN"/>
          </w:rPr>
          <w:t>ing the packet transmission to the MBS Client</w:t>
        </w:r>
      </w:ins>
      <w:ins w:id="24" w:author="panqi(E)" w:date="2021-11-11T16:00:00Z">
        <w:r>
          <w:rPr>
            <w:lang w:eastAsia="zh-CN"/>
          </w:rPr>
          <w:t xml:space="preserve"> via the </w:t>
        </w:r>
      </w:ins>
      <w:ins w:id="25" w:author="panqi(E)" w:date="2021-11-11T16:01:00Z">
        <w:r>
          <w:rPr>
            <w:lang w:eastAsia="zh-CN"/>
          </w:rPr>
          <w:t>MBS bearers</w:t>
        </w:r>
      </w:ins>
      <w:ins w:id="26" w:author="panqi(E)" w:date="2021-11-11T15:59:00Z">
        <w:r>
          <w:rPr>
            <w:lang w:eastAsia="zh-CN"/>
          </w:rPr>
          <w:t>.</w:t>
        </w:r>
      </w:ins>
      <w:ins w:id="27" w:author="panqi(E)" w:date="2021-11-11T16:00:00Z">
        <w:r>
          <w:rPr>
            <w:lang w:eastAsia="zh-CN"/>
          </w:rPr>
          <w:t xml:space="preserve"> </w:t>
        </w:r>
      </w:ins>
    </w:p>
    <w:p w14:paraId="0DB95BF4" w14:textId="57867B6D" w:rsidR="004A1CC8" w:rsidRDefault="004A1CC8" w:rsidP="00344A74">
      <w:pPr>
        <w:rPr>
          <w:ins w:id="28" w:author="panqi(E)" w:date="2021-11-11T16:07:00Z"/>
          <w:lang w:eastAsia="zh-CN"/>
        </w:rPr>
      </w:pPr>
      <w:ins w:id="29" w:author="panqi(E)" w:date="2021-11-11T16:07:00Z">
        <w:r>
          <w:rPr>
            <w:lang w:eastAsia="zh-CN"/>
          </w:rPr>
          <w:t xml:space="preserve">The file </w:t>
        </w:r>
      </w:ins>
      <w:ins w:id="30" w:author="panqi(E)" w:date="2021-11-11T16:08:00Z">
        <w:r>
          <w:rPr>
            <w:lang w:eastAsia="zh-CN"/>
          </w:rPr>
          <w:t>repair functionality may</w:t>
        </w:r>
      </w:ins>
      <w:ins w:id="31" w:author="panqi(E)" w:date="2021-11-11T16:15:00Z">
        <w:r w:rsidR="00C8386A">
          <w:rPr>
            <w:lang w:eastAsia="zh-CN"/>
          </w:rPr>
          <w:t xml:space="preserve"> </w:t>
        </w:r>
      </w:ins>
      <w:ins w:id="32" w:author="panqi(E)" w:date="2021-11-11T16:08:00Z">
        <w:r>
          <w:rPr>
            <w:lang w:eastAsia="zh-CN"/>
          </w:rPr>
          <w:t xml:space="preserve">be </w:t>
        </w:r>
      </w:ins>
      <w:proofErr w:type="spellStart"/>
      <w:ins w:id="33" w:author="panqi(E)" w:date="2021-11-11T16:15:00Z">
        <w:r w:rsidR="00C8386A">
          <w:rPr>
            <w:lang w:eastAsia="zh-CN"/>
          </w:rPr>
          <w:t>utlized</w:t>
        </w:r>
      </w:ins>
      <w:proofErr w:type="spellEnd"/>
      <w:ins w:id="34" w:author="panqi(E)" w:date="2021-11-11T16:08:00Z">
        <w:r>
          <w:rPr>
            <w:lang w:eastAsia="zh-CN"/>
          </w:rPr>
          <w:t xml:space="preserve"> to repair lost</w:t>
        </w:r>
      </w:ins>
      <w:ins w:id="35" w:author="panqi(E)" w:date="2021-11-11T16:16:00Z">
        <w:r w:rsidR="00C8386A">
          <w:rPr>
            <w:lang w:eastAsia="zh-CN"/>
          </w:rPr>
          <w:t xml:space="preserve"> or</w:t>
        </w:r>
      </w:ins>
      <w:ins w:id="36" w:author="panqi(E)" w:date="2021-11-11T16:08:00Z">
        <w:r>
          <w:rPr>
            <w:lang w:eastAsia="zh-CN"/>
          </w:rPr>
          <w:t xml:space="preserve"> corrupted </w:t>
        </w:r>
      </w:ins>
      <w:ins w:id="37" w:author="panqi(E)" w:date="2021-11-11T16:11:00Z">
        <w:r>
          <w:rPr>
            <w:lang w:eastAsia="zh-CN"/>
          </w:rPr>
          <w:t>object</w:t>
        </w:r>
      </w:ins>
      <w:ins w:id="38" w:author="panqi(E)" w:date="2021-11-11T16:08:00Z">
        <w:r>
          <w:rPr>
            <w:lang w:eastAsia="zh-CN"/>
          </w:rPr>
          <w:t xml:space="preserve"> </w:t>
        </w:r>
        <w:proofErr w:type="spellStart"/>
        <w:r>
          <w:rPr>
            <w:lang w:eastAsia="zh-CN"/>
          </w:rPr>
          <w:t>fragements</w:t>
        </w:r>
      </w:ins>
      <w:proofErr w:type="spellEnd"/>
      <w:ins w:id="39" w:author="panqi(E)" w:date="2021-11-11T16:09:00Z">
        <w:r>
          <w:rPr>
            <w:lang w:eastAsia="zh-CN"/>
          </w:rPr>
          <w:t xml:space="preserve"> from the Object Distribution Method. The MBS Client </w:t>
        </w:r>
      </w:ins>
      <w:ins w:id="40" w:author="panqi(E)" w:date="2021-11-11T16:10:00Z">
        <w:r>
          <w:rPr>
            <w:lang w:eastAsia="zh-CN"/>
          </w:rPr>
          <w:t>may send a repair request message to the 5MBS AS for reques</w:t>
        </w:r>
      </w:ins>
      <w:ins w:id="41" w:author="panqi(E)" w:date="2021-11-11T16:11:00Z">
        <w:r>
          <w:rPr>
            <w:lang w:eastAsia="zh-CN"/>
          </w:rPr>
          <w:t xml:space="preserve">t of missing object </w:t>
        </w:r>
        <w:proofErr w:type="spellStart"/>
        <w:r>
          <w:rPr>
            <w:lang w:eastAsia="zh-CN"/>
          </w:rPr>
          <w:t>fragements</w:t>
        </w:r>
        <w:proofErr w:type="spellEnd"/>
        <w:r>
          <w:rPr>
            <w:lang w:eastAsia="zh-CN"/>
          </w:rPr>
          <w:t>.</w:t>
        </w:r>
      </w:ins>
    </w:p>
    <w:p w14:paraId="1B0959A3" w14:textId="77777777" w:rsidR="004A1CC8" w:rsidRDefault="004A1CC8" w:rsidP="00344A74">
      <w:pPr>
        <w:rPr>
          <w:ins w:id="42" w:author="panqi(E)" w:date="2021-11-11T15:12:00Z"/>
          <w:rFonts w:hint="eastAsia"/>
          <w:lang w:eastAsia="zh-CN"/>
        </w:rPr>
      </w:pPr>
    </w:p>
    <w:p w14:paraId="08450AC7" w14:textId="742EF986" w:rsidR="00B11D7E" w:rsidDel="006F7952" w:rsidRDefault="00D14E5F" w:rsidP="00B11D7E">
      <w:pPr>
        <w:rPr>
          <w:ins w:id="43" w:author="panqi (E)" w:date="2021-11-04T10:41:00Z"/>
          <w:del w:id="44" w:author="panqi(E)" w:date="2021-11-11T15:37:00Z"/>
          <w:lang w:eastAsia="ja-JP"/>
        </w:rPr>
      </w:pPr>
      <w:ins w:id="45" w:author="panqi (E)" w:date="2021-11-04T10:44:00Z">
        <w:del w:id="46" w:author="panqi(E)" w:date="2021-11-11T15:37:00Z">
          <w:r w:rsidDel="006F7952">
            <w:rPr>
              <w:lang w:eastAsia="ja-JP"/>
            </w:rPr>
            <w:delText xml:space="preserve">The Obejct Distribution Mehod </w:delText>
          </w:r>
        </w:del>
      </w:ins>
      <w:ins w:id="47" w:author="panqi (E)" w:date="2021-11-04T09:53:00Z">
        <w:del w:id="48" w:author="panqi(E)" w:date="2021-11-11T15:37:00Z">
          <w:r w:rsidR="00B11D7E" w:rsidRPr="006010E5" w:rsidDel="006F7952">
            <w:rPr>
              <w:lang w:eastAsia="ja-JP"/>
            </w:rPr>
            <w:delText xml:space="preserve">uses the FLUTE protocol </w:delText>
          </w:r>
          <w:r w:rsidR="00B11D7E" w:rsidDel="006F7952">
            <w:rPr>
              <w:lang w:eastAsia="ja-JP"/>
            </w:rPr>
            <w:delText xml:space="preserve">(RFC 3926 </w:delText>
          </w:r>
          <w:r w:rsidR="00B11D7E" w:rsidRPr="006010E5" w:rsidDel="006F7952">
            <w:rPr>
              <w:lang w:eastAsia="ja-JP"/>
            </w:rPr>
            <w:delText>[</w:delText>
          </w:r>
        </w:del>
      </w:ins>
      <w:ins w:id="49" w:author="panqi (E)" w:date="2021-11-04T10:44:00Z">
        <w:del w:id="50" w:author="panqi(E)" w:date="2021-11-11T15:37:00Z">
          <w:r w:rsidDel="006F7952">
            <w:rPr>
              <w:lang w:eastAsia="ja-JP"/>
            </w:rPr>
            <w:delText>X</w:delText>
          </w:r>
        </w:del>
      </w:ins>
      <w:ins w:id="51" w:author="panqi (E)" w:date="2021-11-04T09:53:00Z">
        <w:del w:id="52" w:author="panqi(E)" w:date="2021-11-11T15:37:00Z">
          <w:r w:rsidR="00B11D7E" w:rsidRPr="006010E5" w:rsidDel="006F7952">
            <w:rPr>
              <w:lang w:eastAsia="ja-JP"/>
            </w:rPr>
            <w:delText>]</w:delText>
          </w:r>
          <w:r w:rsidR="00B11D7E" w:rsidDel="006F7952">
            <w:rPr>
              <w:lang w:eastAsia="ja-JP"/>
            </w:rPr>
            <w:delText>)</w:delText>
          </w:r>
          <w:r w:rsidR="00B11D7E" w:rsidRPr="006010E5" w:rsidDel="006F7952">
            <w:rPr>
              <w:lang w:eastAsia="ja-JP"/>
            </w:rPr>
            <w:delText xml:space="preserve"> when delivering </w:delText>
          </w:r>
        </w:del>
      </w:ins>
      <w:ins w:id="53" w:author="panqi (E)" w:date="2021-11-04T10:46:00Z">
        <w:del w:id="54" w:author="panqi(E)" w:date="2021-11-11T15:37:00Z">
          <w:r w:rsidDel="006F7952">
            <w:rPr>
              <w:lang w:eastAsia="ja-JP"/>
            </w:rPr>
            <w:delText>binary obejcts</w:delText>
          </w:r>
        </w:del>
      </w:ins>
      <w:ins w:id="55" w:author="panqi (E)" w:date="2021-11-04T09:53:00Z">
        <w:del w:id="56" w:author="panqi(E)" w:date="2021-11-11T15:37:00Z">
          <w:r w:rsidR="00B11D7E" w:rsidRPr="006010E5" w:rsidDel="006F7952">
            <w:rPr>
              <w:lang w:eastAsia="ja-JP"/>
            </w:rPr>
            <w:delText xml:space="preserve"> over </w:delText>
          </w:r>
        </w:del>
      </w:ins>
      <w:ins w:id="57" w:author="panqi (E)" w:date="2021-11-04T10:46:00Z">
        <w:del w:id="58" w:author="panqi(E)" w:date="2021-11-11T15:37:00Z">
          <w:r w:rsidDel="006F7952">
            <w:rPr>
              <w:lang w:eastAsia="ja-JP"/>
            </w:rPr>
            <w:delText>MBS</w:delText>
          </w:r>
        </w:del>
      </w:ins>
      <w:ins w:id="59" w:author="panqi (E)" w:date="2021-11-04T09:53:00Z">
        <w:del w:id="60" w:author="panqi(E)" w:date="2021-11-11T15:37:00Z">
          <w:r w:rsidR="00B11D7E" w:rsidRPr="006010E5" w:rsidDel="006F7952">
            <w:rPr>
              <w:lang w:eastAsia="ja-JP"/>
            </w:rPr>
            <w:delText xml:space="preserve"> </w:delText>
          </w:r>
        </w:del>
      </w:ins>
      <w:ins w:id="61" w:author="panqi (E)" w:date="2021-11-04T10:46:00Z">
        <w:del w:id="62" w:author="panqi(E)" w:date="2021-11-11T15:37:00Z">
          <w:r w:rsidDel="006F7952">
            <w:rPr>
              <w:lang w:eastAsia="ja-JP"/>
            </w:rPr>
            <w:delText>session</w:delText>
          </w:r>
        </w:del>
      </w:ins>
      <w:ins w:id="63" w:author="panqi (E)" w:date="2021-11-04T09:53:00Z">
        <w:del w:id="64" w:author="panqi(E)" w:date="2021-11-11T15:37:00Z">
          <w:r w:rsidR="00B11D7E" w:rsidRPr="006010E5" w:rsidDel="006F7952">
            <w:rPr>
              <w:lang w:eastAsia="ja-JP"/>
            </w:rPr>
            <w:delText>s.</w:delText>
          </w:r>
        </w:del>
      </w:ins>
      <w:ins w:id="65" w:author="panqi (E)" w:date="2021-11-04T10:47:00Z">
        <w:del w:id="66" w:author="panqi(E)" w:date="2021-11-11T15:37:00Z">
          <w:r w:rsidDel="006F7952">
            <w:rPr>
              <w:lang w:eastAsia="ja-JP"/>
            </w:rPr>
            <w:delText xml:space="preserve"> Specially, the objects can be the real-time media segments including L</w:delText>
          </w:r>
        </w:del>
      </w:ins>
      <w:ins w:id="67" w:author="panqi (E)" w:date="2021-11-04T10:48:00Z">
        <w:del w:id="68" w:author="panqi(E)" w:date="2021-11-11T15:37:00Z">
          <w:r w:rsidDel="006F7952">
            <w:rPr>
              <w:lang w:eastAsia="ja-JP"/>
            </w:rPr>
            <w:delText xml:space="preserve">ow-Latency CMAF delivery. </w:delText>
          </w:r>
        </w:del>
      </w:ins>
      <w:ins w:id="69" w:author="panqi (E)" w:date="2021-11-04T10:50:00Z">
        <w:del w:id="70" w:author="panqi(E)" w:date="2021-11-11T15:37:00Z">
          <w:r w:rsidDel="006F7952">
            <w:rPr>
              <w:lang w:eastAsia="ja-JP"/>
            </w:rPr>
            <w:delText>The object distribution method can be further separated into object carouselling and object streaming distri</w:delText>
          </w:r>
        </w:del>
      </w:ins>
      <w:ins w:id="71" w:author="panqi (E)" w:date="2021-11-04T10:51:00Z">
        <w:del w:id="72" w:author="panqi(E)" w:date="2021-11-11T15:37:00Z">
          <w:r w:rsidDel="006F7952">
            <w:rPr>
              <w:lang w:eastAsia="ja-JP"/>
            </w:rPr>
            <w:delText>bution methods in different cases</w:delText>
          </w:r>
          <w:r w:rsidR="0045554C" w:rsidDel="006F7952">
            <w:rPr>
              <w:lang w:eastAsia="ja-JP"/>
            </w:rPr>
            <w:delText xml:space="preserve"> for support of non-real-time file delivery and </w:delText>
          </w:r>
        </w:del>
      </w:ins>
      <w:ins w:id="73" w:author="panqi (E)" w:date="2021-11-04T10:52:00Z">
        <w:del w:id="74" w:author="panqi(E)" w:date="2021-11-11T15:37:00Z">
          <w:r w:rsidR="0045554C" w:rsidDel="006F7952">
            <w:rPr>
              <w:lang w:eastAsia="ja-JP"/>
            </w:rPr>
            <w:delText>regular-</w:delText>
          </w:r>
        </w:del>
      </w:ins>
      <w:ins w:id="75" w:author="panqi (E)" w:date="2021-11-04T10:53:00Z">
        <w:del w:id="76" w:author="panqi(E)" w:date="2021-11-11T15:37:00Z">
          <w:r w:rsidR="0045554C" w:rsidDel="006F7952">
            <w:rPr>
              <w:lang w:eastAsia="ja-JP"/>
            </w:rPr>
            <w:delText>latency</w:delText>
          </w:r>
        </w:del>
      </w:ins>
      <w:ins w:id="77" w:author="panqi (E)" w:date="2021-11-04T20:19:00Z">
        <w:del w:id="78" w:author="panqi(E)" w:date="2021-11-11T15:37:00Z">
          <w:r w:rsidR="00370A33" w:rsidDel="006F7952">
            <w:rPr>
              <w:lang w:eastAsia="ja-JP"/>
            </w:rPr>
            <w:delText>/</w:delText>
          </w:r>
        </w:del>
      </w:ins>
      <w:ins w:id="79" w:author="panqi (E)" w:date="2021-11-04T10:52:00Z">
        <w:del w:id="80" w:author="panqi(E)" w:date="2021-11-11T15:37:00Z">
          <w:r w:rsidR="0045554C" w:rsidDel="006F7952">
            <w:rPr>
              <w:lang w:eastAsia="ja-JP"/>
            </w:rPr>
            <w:delText xml:space="preserve">low-latency streaming delivery. </w:delText>
          </w:r>
        </w:del>
      </w:ins>
    </w:p>
    <w:p w14:paraId="6F5792AA" w14:textId="1CD13E23" w:rsidR="0045554C" w:rsidRPr="006010E5" w:rsidDel="009A1AE0" w:rsidRDefault="0045554C" w:rsidP="0045554C">
      <w:pPr>
        <w:rPr>
          <w:ins w:id="81" w:author="panqi (E)" w:date="2021-11-04T10:54:00Z"/>
          <w:del w:id="82" w:author="panqi(E)" w:date="2021-11-11T15:12:00Z"/>
          <w:lang w:eastAsia="ja-JP"/>
        </w:rPr>
      </w:pPr>
      <w:ins w:id="83" w:author="panqi (E)" w:date="2021-11-04T10:54:00Z">
        <w:del w:id="84" w:author="panqi(E)" w:date="2021-11-11T15:12:00Z">
          <w:r w:rsidRPr="006010E5" w:rsidDel="009A1AE0">
            <w:rPr>
              <w:lang w:eastAsia="ja-JP"/>
            </w:rPr>
            <w:delText xml:space="preserve">FLUTE is built on top of the Asynchronous Layered Coding (ALC) protocol instantiation </w:delText>
          </w:r>
          <w:r w:rsidDel="009A1AE0">
            <w:rPr>
              <w:lang w:eastAsia="ja-JP"/>
            </w:rPr>
            <w:delText xml:space="preserve">(RFC 3450 </w:delText>
          </w:r>
          <w:r w:rsidRPr="006010E5" w:rsidDel="009A1AE0">
            <w:rPr>
              <w:lang w:eastAsia="ja-JP"/>
            </w:rPr>
            <w:delText>[</w:delText>
          </w:r>
          <w:r w:rsidDel="009A1AE0">
            <w:rPr>
              <w:lang w:eastAsia="ja-JP"/>
            </w:rPr>
            <w:delText>Y</w:delText>
          </w:r>
          <w:r w:rsidRPr="006010E5" w:rsidDel="009A1AE0">
            <w:rPr>
              <w:lang w:eastAsia="ja-JP"/>
            </w:rPr>
            <w:delText>]</w:delText>
          </w:r>
          <w:r w:rsidDel="009A1AE0">
            <w:rPr>
              <w:lang w:eastAsia="ja-JP"/>
            </w:rPr>
            <w:delText xml:space="preserve">). </w:delText>
          </w:r>
          <w:r w:rsidRPr="006010E5" w:rsidDel="009A1AE0">
            <w:rPr>
              <w:lang w:eastAsia="ja-JP"/>
            </w:rPr>
            <w:delText>ALC combines the Layered Coding Transport (LCT) building block [</w:delText>
          </w:r>
          <w:r w:rsidDel="009A1AE0">
            <w:rPr>
              <w:lang w:eastAsia="ja-JP"/>
            </w:rPr>
            <w:delText>Z</w:delText>
          </w:r>
          <w:r w:rsidRPr="006010E5" w:rsidDel="009A1AE0">
            <w:rPr>
              <w:lang w:eastAsia="ja-JP"/>
            </w:rPr>
            <w:delText xml:space="preserve">], a congestion control building block and the Forward Error Correction (FEC) building block </w:delText>
          </w:r>
          <w:r w:rsidDel="009A1AE0">
            <w:rPr>
              <w:lang w:eastAsia="ja-JP"/>
            </w:rPr>
            <w:delText>(</w:delText>
          </w:r>
          <w:r w:rsidRPr="006010E5" w:rsidDel="009A1AE0">
            <w:rPr>
              <w:lang w:eastAsia="ja-JP"/>
            </w:rPr>
            <w:delText>[</w:delText>
          </w:r>
          <w:r w:rsidDel="009A1AE0">
            <w:rPr>
              <w:lang w:eastAsia="ja-JP"/>
            </w:rPr>
            <w:delText>A</w:delText>
          </w:r>
          <w:r w:rsidRPr="006010E5" w:rsidDel="009A1AE0">
            <w:rPr>
              <w:lang w:eastAsia="ja-JP"/>
            </w:rPr>
            <w:delText>]</w:delText>
          </w:r>
          <w:r w:rsidDel="009A1AE0">
            <w:rPr>
              <w:lang w:eastAsia="ja-JP"/>
            </w:rPr>
            <w:delText>)</w:delText>
          </w:r>
          <w:r w:rsidRPr="006010E5" w:rsidDel="009A1AE0">
            <w:rPr>
              <w:lang w:eastAsia="ja-JP"/>
            </w:rPr>
            <w:delText xml:space="preserve"> to provide congestion controlled reliable asynchronous delivery of content to an unlimited number of concurrent r</w:delText>
          </w:r>
          <w:r w:rsidDel="009A1AE0">
            <w:rPr>
              <w:lang w:eastAsia="ja-JP"/>
            </w:rPr>
            <w:delText xml:space="preserve">eceivers from a single sender. </w:delText>
          </w:r>
          <w:r w:rsidRPr="006010E5" w:rsidDel="009A1AE0">
            <w:rPr>
              <w:lang w:eastAsia="ja-JP"/>
            </w:rPr>
            <w:delText xml:space="preserve">As mentioned in </w:delText>
          </w:r>
          <w:r w:rsidDel="009A1AE0">
            <w:rPr>
              <w:lang w:eastAsia="ja-JP"/>
            </w:rPr>
            <w:delText>(RFC 3450 </w:delText>
          </w:r>
          <w:r w:rsidRPr="006010E5" w:rsidDel="009A1AE0">
            <w:rPr>
              <w:lang w:eastAsia="ja-JP"/>
            </w:rPr>
            <w:delText>[</w:delText>
          </w:r>
          <w:r w:rsidDel="009A1AE0">
            <w:rPr>
              <w:lang w:eastAsia="ja-JP"/>
            </w:rPr>
            <w:delText>Y</w:delText>
          </w:r>
          <w:r w:rsidRPr="006010E5" w:rsidDel="009A1AE0">
            <w:rPr>
              <w:lang w:eastAsia="ja-JP"/>
            </w:rPr>
            <w:delText>]</w:delText>
          </w:r>
          <w:r w:rsidDel="009A1AE0">
            <w:rPr>
              <w:lang w:eastAsia="ja-JP"/>
            </w:rPr>
            <w:delText>)</w:delText>
          </w:r>
          <w:r w:rsidRPr="006010E5" w:rsidDel="009A1AE0">
            <w:rPr>
              <w:lang w:eastAsia="ja-JP"/>
            </w:rPr>
            <w:delText xml:space="preserve">, congestion control is not appropriate in the type of environment that </w:delText>
          </w:r>
        </w:del>
      </w:ins>
      <w:ins w:id="85" w:author="panqi (E)" w:date="2021-11-04T10:55:00Z">
        <w:del w:id="86" w:author="panqi(E)" w:date="2021-11-11T15:12:00Z">
          <w:r w:rsidDel="009A1AE0">
            <w:rPr>
              <w:lang w:eastAsia="ja-JP"/>
            </w:rPr>
            <w:delText>Object Distribution method</w:delText>
          </w:r>
        </w:del>
      </w:ins>
      <w:ins w:id="87" w:author="panqi (E)" w:date="2021-11-04T10:54:00Z">
        <w:del w:id="88" w:author="panqi(E)" w:date="2021-11-11T15:12:00Z">
          <w:r w:rsidRPr="006010E5" w:rsidDel="009A1AE0">
            <w:rPr>
              <w:lang w:eastAsia="ja-JP"/>
            </w:rPr>
            <w:delText xml:space="preserve"> is provided, and thus congestion control is not used for </w:delText>
          </w:r>
        </w:del>
      </w:ins>
      <w:ins w:id="89" w:author="panqi (E)" w:date="2021-11-04T10:55:00Z">
        <w:del w:id="90" w:author="panqi(E)" w:date="2021-11-11T15:12:00Z">
          <w:r w:rsidDel="009A1AE0">
            <w:rPr>
              <w:lang w:eastAsia="ja-JP"/>
            </w:rPr>
            <w:delText>Object Distribution</w:delText>
          </w:r>
        </w:del>
      </w:ins>
      <w:ins w:id="91" w:author="panqi (E)" w:date="2021-11-04T10:54:00Z">
        <w:del w:id="92" w:author="panqi(E)" w:date="2021-11-11T15:12:00Z">
          <w:r w:rsidRPr="006010E5" w:rsidDel="009A1AE0">
            <w:rPr>
              <w:lang w:eastAsia="ja-JP"/>
            </w:rPr>
            <w:delText xml:space="preserve">. See </w:delText>
          </w:r>
          <w:r w:rsidDel="009A1AE0">
            <w:rPr>
              <w:lang w:eastAsia="ja-JP"/>
            </w:rPr>
            <w:delText>f</w:delText>
          </w:r>
          <w:r w:rsidRPr="006010E5" w:rsidDel="009A1AE0">
            <w:rPr>
              <w:lang w:eastAsia="ja-JP"/>
            </w:rPr>
            <w:delText xml:space="preserve">igure </w:delText>
          </w:r>
          <w:r w:rsidDel="009A1AE0">
            <w:rPr>
              <w:lang w:eastAsia="ja-JP"/>
            </w:rPr>
            <w:delText>X</w:delText>
          </w:r>
          <w:r w:rsidRPr="006010E5" w:rsidDel="009A1AE0">
            <w:rPr>
              <w:lang w:eastAsia="ja-JP"/>
            </w:rPr>
            <w:delText xml:space="preserve"> for an illustration of FLUTE building block structure. FLUTE is carried over UDP/IP, and is independent of the IP version and the underlying link layers used.</w:delText>
          </w:r>
        </w:del>
      </w:ins>
    </w:p>
    <w:p w14:paraId="0DA2811E" w14:textId="05CD8CBF" w:rsidR="0045554C" w:rsidRPr="006010E5" w:rsidDel="009A1AE0" w:rsidRDefault="0045554C" w:rsidP="0045554C">
      <w:pPr>
        <w:pStyle w:val="TH"/>
        <w:rPr>
          <w:ins w:id="93" w:author="panqi (E)" w:date="2021-11-04T10:54:00Z"/>
          <w:del w:id="94" w:author="panqi(E)" w:date="2021-11-11T15:12:00Z"/>
        </w:rPr>
      </w:pPr>
      <w:ins w:id="95" w:author="panqi (E)" w:date="2021-11-04T10:54:00Z">
        <w:del w:id="96" w:author="panqi(E)" w:date="2021-11-11T15:12:00Z">
          <w:r w:rsidRPr="006010E5" w:rsidDel="009A1AE0">
            <w:object w:dxaOrig="2234" w:dyaOrig="1514" w14:anchorId="1C07B9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6pt;height:133.25pt" o:ole="">
                <v:imagedata r:id="rId15" o:title=""/>
              </v:shape>
              <o:OLEObject Type="Embed" ProgID="Visio.Drawing.6" ShapeID="_x0000_i1025" DrawAspect="Content" ObjectID="_1698154494" r:id="rId16"/>
            </w:object>
          </w:r>
        </w:del>
      </w:ins>
    </w:p>
    <w:p w14:paraId="2E400B08" w14:textId="48E7BE86" w:rsidR="0045554C" w:rsidRPr="006010E5" w:rsidDel="009A1AE0" w:rsidRDefault="0045554C" w:rsidP="0045554C">
      <w:pPr>
        <w:pStyle w:val="TF"/>
        <w:rPr>
          <w:ins w:id="97" w:author="panqi (E)" w:date="2021-11-04T10:54:00Z"/>
          <w:del w:id="98" w:author="panqi(E)" w:date="2021-11-11T15:12:00Z"/>
        </w:rPr>
      </w:pPr>
      <w:ins w:id="99" w:author="panqi (E)" w:date="2021-11-04T10:54:00Z">
        <w:del w:id="100" w:author="panqi(E)" w:date="2021-11-11T15:12:00Z">
          <w:r w:rsidRPr="006010E5" w:rsidDel="009A1AE0">
            <w:delText xml:space="preserve">Figure </w:delText>
          </w:r>
          <w:r w:rsidDel="009A1AE0">
            <w:delText>X</w:delText>
          </w:r>
          <w:r w:rsidRPr="006010E5" w:rsidDel="009A1AE0">
            <w:delText>: Building block structure of FLUTE</w:delText>
          </w:r>
        </w:del>
      </w:ins>
    </w:p>
    <w:p w14:paraId="69F3EF0C" w14:textId="56F19D1C" w:rsidR="0045554C" w:rsidDel="009A1AE0" w:rsidRDefault="0045554C" w:rsidP="0045554C">
      <w:pPr>
        <w:rPr>
          <w:ins w:id="101" w:author="panqi (E)" w:date="2021-11-04T10:54:00Z"/>
          <w:del w:id="102" w:author="panqi(E)" w:date="2021-11-11T15:12:00Z"/>
          <w:lang w:eastAsia="ja-JP"/>
        </w:rPr>
      </w:pPr>
      <w:ins w:id="103" w:author="panqi (E)" w:date="2021-11-04T10:54:00Z">
        <w:del w:id="104" w:author="panqi(E)" w:date="2021-11-11T15:12:00Z">
          <w:r w:rsidRPr="006010E5" w:rsidDel="009A1AE0">
            <w:rPr>
              <w:lang w:eastAsia="ja-JP"/>
            </w:rPr>
            <w:delText>ALC uses the LCT building block to provide in-band session management functionality. The LCT building block has several specified and under-specified fields that are inherited and further specified by ALC. ALC uses the FEC building</w:delText>
          </w:r>
          <w:r w:rsidDel="009A1AE0">
            <w:rPr>
              <w:lang w:eastAsia="ja-JP"/>
            </w:rPr>
            <w:delText xml:space="preserve"> block to provide reliability. </w:delText>
          </w:r>
          <w:r w:rsidRPr="006010E5" w:rsidDel="009A1AE0">
            <w:rPr>
              <w:lang w:eastAsia="ja-JP"/>
            </w:rPr>
            <w:delText xml:space="preserve">The FEC building block allows the choice of an appropriate FEC code to be used within ALC, including using the no-code FEC code that simply sends the original data using no FEC coding. ALC is under-specified and generally transports binary objects of finite or indeterminate length. FLUTE is a fully-specified protocol to transport files (any kind of discrete binary object), and uses special purpose objects </w:delText>
          </w:r>
          <w:r w:rsidDel="009A1AE0">
            <w:rPr>
              <w:lang w:eastAsia="ja-JP"/>
            </w:rPr>
            <w:delText>-</w:delText>
          </w:r>
          <w:r w:rsidRPr="006010E5" w:rsidDel="009A1AE0">
            <w:rPr>
              <w:lang w:eastAsia="ja-JP"/>
            </w:rPr>
            <w:delText xml:space="preserve"> the File Description Table (FDT) Instances </w:delText>
          </w:r>
          <w:r w:rsidDel="009A1AE0">
            <w:rPr>
              <w:lang w:eastAsia="ja-JP"/>
            </w:rPr>
            <w:delText>-</w:delText>
          </w:r>
          <w:r w:rsidRPr="006010E5" w:rsidDel="009A1AE0">
            <w:rPr>
              <w:lang w:eastAsia="ja-JP"/>
            </w:rPr>
            <w:delText xml:space="preserve"> to provide a running index of files and their essential reception parameters in-band of a FLUTE session.</w:delText>
          </w:r>
        </w:del>
      </w:ins>
    </w:p>
    <w:p w14:paraId="192A0B72" w14:textId="77777777" w:rsidR="00B11D7E" w:rsidRPr="0045554C" w:rsidRDefault="00B11D7E" w:rsidP="00B11D7E"/>
    <w:p w14:paraId="61035C50" w14:textId="77777777" w:rsidR="00B11D7E" w:rsidRDefault="00B11D7E" w:rsidP="00B11D7E"/>
    <w:p w14:paraId="3E243E4B" w14:textId="6840F0BF" w:rsidR="00B11D7E" w:rsidRDefault="00B11D7E" w:rsidP="00B11D7E">
      <w:pPr>
        <w:pStyle w:val="Changefirst"/>
      </w:pPr>
      <w:r>
        <w:rPr>
          <w:highlight w:val="yellow"/>
        </w:rPr>
        <w:lastRenderedPageBreak/>
        <w:t>Seco</w:t>
      </w:r>
      <w:r>
        <w:t>nd change</w:t>
      </w:r>
    </w:p>
    <w:p w14:paraId="1A91F69F" w14:textId="46397EE3" w:rsidR="00943C8A" w:rsidRDefault="00943C8A" w:rsidP="00943C8A">
      <w:pPr>
        <w:pStyle w:val="Heading2"/>
      </w:pPr>
      <w:r>
        <w:t>6.2</w:t>
      </w:r>
      <w:r>
        <w:tab/>
      </w:r>
      <w:del w:id="105" w:author="panqi (E)" w:date="2021-11-04T20:20:00Z">
        <w:r w:rsidDel="00C76B86">
          <w:delText>[Packet/Transparent] Delivery</w:delText>
        </w:r>
      </w:del>
      <w:ins w:id="106" w:author="panqi (E)" w:date="2021-11-04T20:20:00Z">
        <w:r w:rsidR="00C76B86">
          <w:t>PDU Distribution</w:t>
        </w:r>
      </w:ins>
      <w:r>
        <w:t xml:space="preserve"> Method</w:t>
      </w:r>
      <w:bookmarkEnd w:id="2"/>
    </w:p>
    <w:p w14:paraId="6CAEE7C8" w14:textId="77777777" w:rsidR="00943C8A" w:rsidRDefault="00943C8A">
      <w:pPr>
        <w:pStyle w:val="Heading3"/>
        <w:rPr>
          <w:ins w:id="107" w:author="panqi (E)" w:date="2021-11-02T15:40:00Z"/>
          <w:lang w:eastAsia="zh-CN"/>
        </w:rPr>
        <w:pPrChange w:id="108" w:author="panqi (E)" w:date="2021-11-02T15:40:00Z">
          <w:pPr/>
        </w:pPrChange>
      </w:pPr>
      <w:bookmarkStart w:id="109" w:name="tsgNames"/>
      <w:bookmarkEnd w:id="109"/>
      <w:ins w:id="110" w:author="panqi (E)" w:date="2021-11-02T15:40:00Z">
        <w:r>
          <w:rPr>
            <w:lang w:eastAsia="zh-CN"/>
          </w:rPr>
          <w:t>6.2.1 Overview</w:t>
        </w:r>
      </w:ins>
    </w:p>
    <w:p w14:paraId="0CFEE270" w14:textId="64F9AD3A" w:rsidR="00943C8A" w:rsidRDefault="00943C8A" w:rsidP="00943C8A">
      <w:pPr>
        <w:rPr>
          <w:ins w:id="111" w:author="panqi (E)" w:date="2021-11-02T15:40:00Z"/>
        </w:rPr>
      </w:pPr>
      <w:ins w:id="112" w:author="panqi (E)" w:date="2021-11-02T15:40:00Z">
        <w:r>
          <w:t xml:space="preserve">The 5MBS PDU distribution method shall be used by the </w:t>
        </w:r>
      </w:ins>
      <w:ins w:id="113" w:author="panqi (E)" w:date="2021-11-02T15:41:00Z">
        <w:r>
          <w:t>MBSTF</w:t>
        </w:r>
      </w:ins>
      <w:ins w:id="114" w:author="panqi (E)" w:date="2021-11-02T15:40:00Z">
        <w:r>
          <w:t xml:space="preserve"> to transmit downstream service content received over </w:t>
        </w:r>
        <w:del w:id="115" w:author="panqi(E)" w:date="2021-11-11T15:20:00Z">
          <w:r w:rsidDel="009A1AE0">
            <w:delText>xMB-U</w:delText>
          </w:r>
        </w:del>
      </w:ins>
      <w:ins w:id="116" w:author="panqi (E)" w:date="2021-11-02T15:41:00Z">
        <w:del w:id="117" w:author="panqi(E)" w:date="2021-11-11T15:20:00Z">
          <w:r w:rsidDel="009A1AE0">
            <w:delText xml:space="preserve"> or MB2-U</w:delText>
          </w:r>
        </w:del>
      </w:ins>
      <w:ins w:id="118" w:author="panqi(E)" w:date="2021-11-11T15:20:00Z">
        <w:r w:rsidR="009A1AE0">
          <w:t>Nmb8 interface</w:t>
        </w:r>
      </w:ins>
      <w:ins w:id="119" w:author="panqi (E)" w:date="2021-11-02T15:40:00Z">
        <w:r w:rsidR="001E39B0">
          <w:t xml:space="preserve"> ([</w:t>
        </w:r>
      </w:ins>
      <w:ins w:id="120" w:author="panqi (E)" w:date="2021-11-04T15:29:00Z">
        <w:r w:rsidR="001E39B0">
          <w:t>6</w:t>
        </w:r>
      </w:ins>
      <w:ins w:id="121" w:author="panqi (E)" w:date="2021-11-02T15:40:00Z">
        <w:r>
          <w:t xml:space="preserve">]) from the </w:t>
        </w:r>
      </w:ins>
      <w:ins w:id="122" w:author="panqi(E)" w:date="2021-11-11T15:25:00Z">
        <w:r w:rsidR="006378E4">
          <w:t>MBS Application Provider</w:t>
        </w:r>
      </w:ins>
      <w:ins w:id="123" w:author="panqi (E)" w:date="2021-11-02T15:40:00Z">
        <w:del w:id="124" w:author="panqi(E)" w:date="2021-11-11T15:25:00Z">
          <w:r w:rsidDel="006378E4">
            <w:delText>Content Provider</w:delText>
          </w:r>
        </w:del>
      </w:ins>
      <w:ins w:id="125" w:author="panqi (E)" w:date="2021-11-02T15:41:00Z">
        <w:del w:id="126" w:author="panqi(E)" w:date="2021-11-11T15:25:00Z">
          <w:r w:rsidDel="006378E4">
            <w:delText xml:space="preserve"> or the Group Communication Server</w:delText>
          </w:r>
        </w:del>
        <w:r>
          <w:rPr>
            <w:rFonts w:hint="eastAsia"/>
            <w:lang w:eastAsia="zh-CN"/>
          </w:rPr>
          <w:t>.</w:t>
        </w:r>
      </w:ins>
      <w:ins w:id="127" w:author="panqi (E)" w:date="2021-11-02T15:40:00Z">
        <w:r>
          <w:t xml:space="preserve"> The </w:t>
        </w:r>
      </w:ins>
      <w:ins w:id="128" w:author="panqi (E)" w:date="2021-11-02T15:42:00Z">
        <w:r>
          <w:t>PDU distribution method</w:t>
        </w:r>
      </w:ins>
      <w:ins w:id="129" w:author="panqi (E)" w:date="2021-11-02T15:40:00Z">
        <w:r>
          <w:t xml:space="preserve"> delivers application data units as part of </w:t>
        </w:r>
        <w:r w:rsidRPr="00EA0887">
          <w:t>UDP or IP</w:t>
        </w:r>
        <w:r>
          <w:t xml:space="preserve"> flows over a</w:t>
        </w:r>
        <w:r w:rsidRPr="006010E5">
          <w:t xml:space="preserve"> </w:t>
        </w:r>
      </w:ins>
      <w:ins w:id="130" w:author="panqi (E)" w:date="2021-11-02T15:42:00Z">
        <w:del w:id="131" w:author="panqi(E)" w:date="2021-11-11T15:26:00Z">
          <w:r w:rsidDel="006378E4">
            <w:delText>5</w:delText>
          </w:r>
        </w:del>
        <w:r>
          <w:t>MB</w:t>
        </w:r>
      </w:ins>
      <w:ins w:id="132" w:author="panqi (E)" w:date="2021-11-02T15:40:00Z">
        <w:r w:rsidRPr="006010E5">
          <w:t xml:space="preserve">S </w:t>
        </w:r>
      </w:ins>
      <w:ins w:id="133" w:author="panqi (E)" w:date="2021-11-02T15:43:00Z">
        <w:r>
          <w:t>session</w:t>
        </w:r>
      </w:ins>
      <w:ins w:id="134" w:author="panqi (E)" w:date="2021-11-02T15:40:00Z">
        <w:r>
          <w:t xml:space="preserve"> to </w:t>
        </w:r>
        <w:r w:rsidRPr="00EA0887">
          <w:t xml:space="preserve">the </w:t>
        </w:r>
        <w:r>
          <w:t xml:space="preserve">UE. </w:t>
        </w:r>
        <w:r w:rsidRPr="006010E5">
          <w:t xml:space="preserve">This </w:t>
        </w:r>
      </w:ins>
      <w:ins w:id="135" w:author="panqi (E)" w:date="2021-11-02T15:43:00Z">
        <w:r>
          <w:t>distribution</w:t>
        </w:r>
      </w:ins>
      <w:ins w:id="136" w:author="panqi (E)" w:date="2021-11-02T15:40:00Z">
        <w:r w:rsidRPr="006010E5">
          <w:t xml:space="preserve"> method complements the </w:t>
        </w:r>
      </w:ins>
      <w:ins w:id="137" w:author="panqi (E)" w:date="2021-11-02T15:43:00Z">
        <w:r>
          <w:t>object distribution</w:t>
        </w:r>
      </w:ins>
      <w:ins w:id="138" w:author="panqi (E)" w:date="2021-11-02T15:40:00Z">
        <w:r>
          <w:t xml:space="preserve"> method</w:t>
        </w:r>
        <w:r w:rsidRPr="006010E5">
          <w:t xml:space="preserve"> </w:t>
        </w:r>
        <w:r>
          <w:t>and</w:t>
        </w:r>
        <w:r w:rsidRPr="006010E5">
          <w:t xml:space="preserve"> is particularly useful for multicast and broadcast </w:t>
        </w:r>
        <w:r>
          <w:t xml:space="preserve">of IP-based services for which the media codecs and application protocols are defined outside of this specification. </w:t>
        </w:r>
      </w:ins>
    </w:p>
    <w:p w14:paraId="2941A30D" w14:textId="595F9ED6" w:rsidR="00943C8A" w:rsidRDefault="00943C8A" w:rsidP="00943C8A">
      <w:pPr>
        <w:rPr>
          <w:ins w:id="139" w:author="panqi (E)" w:date="2021-11-02T15:40:00Z"/>
        </w:rPr>
      </w:pPr>
      <w:ins w:id="140" w:author="panqi (E)" w:date="2021-11-02T15:40:00Z">
        <w:r>
          <w:t xml:space="preserve">The </w:t>
        </w:r>
      </w:ins>
      <w:ins w:id="141" w:author="panqi (E)" w:date="2021-11-02T15:44:00Z">
        <w:r>
          <w:t>MBSTF</w:t>
        </w:r>
      </w:ins>
      <w:ins w:id="142" w:author="panqi (E)" w:date="2021-11-02T15:40:00Z">
        <w:r>
          <w:t xml:space="preserve"> receives </w:t>
        </w:r>
        <w:del w:id="143" w:author="panqi(E)" w:date="2021-11-11T16:13:00Z">
          <w:r w:rsidDel="00C8386A">
            <w:delText>Application</w:delText>
          </w:r>
        </w:del>
      </w:ins>
      <w:ins w:id="144" w:author="panqi(E)" w:date="2021-11-11T16:13:00Z">
        <w:r w:rsidR="00C8386A">
          <w:t>Packet</w:t>
        </w:r>
      </w:ins>
      <w:ins w:id="145" w:author="panqi (E)" w:date="2021-11-02T15:40:00Z">
        <w:r>
          <w:t xml:space="preserve"> Data Units (</w:t>
        </w:r>
        <w:del w:id="146" w:author="panqi(E)" w:date="2021-11-11T16:13:00Z">
          <w:r w:rsidRPr="002F62C1" w:rsidDel="00C8386A">
            <w:delText>A</w:delText>
          </w:r>
        </w:del>
      </w:ins>
      <w:ins w:id="147" w:author="panqi(E)" w:date="2021-11-11T16:13:00Z">
        <w:r w:rsidR="00C8386A">
          <w:t>P</w:t>
        </w:r>
      </w:ins>
      <w:ins w:id="148" w:author="panqi (E)" w:date="2021-11-02T15:40:00Z">
        <w:r w:rsidRPr="002F62C1">
          <w:t>DUs</w:t>
        </w:r>
        <w:r>
          <w:t xml:space="preserve">) from the </w:t>
        </w:r>
      </w:ins>
      <w:ins w:id="149" w:author="panqi(E)" w:date="2021-11-11T15:27:00Z">
        <w:r w:rsidR="006378E4">
          <w:t>MBS Application Provider</w:t>
        </w:r>
      </w:ins>
      <w:ins w:id="150" w:author="panqi (E)" w:date="2021-11-02T15:40:00Z">
        <w:del w:id="151" w:author="panqi(E)" w:date="2021-11-11T15:27:00Z">
          <w:r w:rsidDel="006378E4">
            <w:delText>content provider</w:delText>
          </w:r>
        </w:del>
      </w:ins>
      <w:ins w:id="152" w:author="panqi (E)" w:date="2021-11-02T15:44:00Z">
        <w:del w:id="153" w:author="panqi(E)" w:date="2021-11-11T15:27:00Z">
          <w:r w:rsidDel="006378E4">
            <w:delText xml:space="preserve"> or the Group Communication Server</w:delText>
          </w:r>
        </w:del>
      </w:ins>
      <w:ins w:id="154" w:author="panqi (E)" w:date="2021-11-02T15:40:00Z">
        <w:r>
          <w:t xml:space="preserve">, typically provided as UDP/IP packets and forwards them to the destination multicast IP address and port number. </w:t>
        </w:r>
      </w:ins>
      <w:ins w:id="155" w:author="panqi(E)" w:date="2021-11-11T16:40:00Z">
        <w:r w:rsidR="00AA11E2">
          <w:t xml:space="preserve"> </w:t>
        </w:r>
        <w:proofErr w:type="spellStart"/>
        <w:r w:rsidR="00AA11E2">
          <w:t>Optionaly</w:t>
        </w:r>
        <w:proofErr w:type="spellEnd"/>
        <w:r w:rsidR="00AA11E2">
          <w:t xml:space="preserve">, the FEC redundancy </w:t>
        </w:r>
      </w:ins>
      <w:ins w:id="156" w:author="panqi(E)" w:date="2021-11-11T16:41:00Z">
        <w:r w:rsidR="00AA11E2">
          <w:t xml:space="preserve">shall be added by the MBSTF. </w:t>
        </w:r>
      </w:ins>
      <w:ins w:id="157" w:author="panqi (E)" w:date="2021-11-02T15:40:00Z">
        <w:r>
          <w:t xml:space="preserve">Both IPv4 and IPv6 may be used by the </w:t>
        </w:r>
      </w:ins>
      <w:ins w:id="158" w:author="panqi (E)" w:date="2021-11-02T15:55:00Z">
        <w:r>
          <w:t>PDU dist</w:t>
        </w:r>
      </w:ins>
      <w:ins w:id="159" w:author="panqi (E)" w:date="2021-11-02T15:56:00Z">
        <w:r>
          <w:t>ribution</w:t>
        </w:r>
      </w:ins>
      <w:ins w:id="160" w:author="panqi (E)" w:date="2021-11-02T15:40:00Z">
        <w:r>
          <w:t xml:space="preserve"> method. </w:t>
        </w:r>
        <w:bookmarkStart w:id="161" w:name="_GoBack"/>
        <w:bookmarkEnd w:id="161"/>
      </w:ins>
    </w:p>
    <w:p w14:paraId="561904AF" w14:textId="24D2673A" w:rsidR="00943C8A" w:rsidDel="004A1CC8" w:rsidRDefault="00943C8A" w:rsidP="00943C8A">
      <w:pPr>
        <w:spacing w:before="120"/>
        <w:rPr>
          <w:ins w:id="162" w:author="panqi (E)" w:date="2021-11-02T15:40:00Z"/>
          <w:del w:id="163" w:author="panqi(E)" w:date="2021-11-11T16:12:00Z"/>
        </w:rPr>
      </w:pPr>
      <w:ins w:id="164" w:author="panqi (E)" w:date="2021-11-02T15:56:00Z">
        <w:del w:id="165" w:author="panqi(E)" w:date="2021-11-11T16:12:00Z">
          <w:r w:rsidDel="004A1CC8">
            <w:delText xml:space="preserve">PDU distribution </w:delText>
          </w:r>
        </w:del>
      </w:ins>
      <w:ins w:id="166" w:author="panqi (E)" w:date="2021-11-02T15:40:00Z">
        <w:del w:id="167" w:author="panqi(E)" w:date="2021-11-11T16:12:00Z">
          <w:r w:rsidDel="004A1CC8">
            <w:delText xml:space="preserve">method may be used within </w:delText>
          </w:r>
        </w:del>
      </w:ins>
      <w:ins w:id="168" w:author="panqi (E)" w:date="2021-11-04T10:55:00Z">
        <w:del w:id="169" w:author="panqi(E)" w:date="2021-11-11T16:12:00Z">
          <w:r w:rsidR="003D568D" w:rsidDel="004A1CC8">
            <w:delText>MBS</w:delText>
          </w:r>
        </w:del>
      </w:ins>
      <w:ins w:id="170" w:author="panqi (E)" w:date="2021-11-02T15:40:00Z">
        <w:del w:id="171" w:author="panqi(E)" w:date="2021-11-11T16:12:00Z">
          <w:r w:rsidDel="004A1CC8">
            <w:delText xml:space="preserve"> User Services, where the session description is delivered as a fragment of a User Service Description, or they may be used independently, where the </w:delText>
          </w:r>
        </w:del>
        <w:del w:id="172" w:author="panqi(E)" w:date="2021-11-11T15:27:00Z">
          <w:r w:rsidDel="006378E4">
            <w:delText>content provider</w:delText>
          </w:r>
        </w:del>
        <w:del w:id="173" w:author="panqi(E)" w:date="2021-11-11T16:12:00Z">
          <w:r w:rsidDel="004A1CC8">
            <w:delText xml:space="preserve"> will announce the session via external means.</w:delText>
          </w:r>
        </w:del>
      </w:ins>
    </w:p>
    <w:p w14:paraId="18D59B0C" w14:textId="27745533" w:rsidR="00943C8A" w:rsidRDefault="00943C8A" w:rsidP="00943C8A">
      <w:pPr>
        <w:spacing w:before="120"/>
        <w:rPr>
          <w:ins w:id="174" w:author="panqi(E)" w:date="2021-11-11T16:16:00Z"/>
        </w:rPr>
      </w:pPr>
      <w:ins w:id="175" w:author="panqi (E)" w:date="2021-11-02T15:40:00Z">
        <w:r>
          <w:t xml:space="preserve">A </w:t>
        </w:r>
      </w:ins>
      <w:ins w:id="176" w:author="panqi (E)" w:date="2021-11-02T15:56:00Z">
        <w:r>
          <w:t>MBS</w:t>
        </w:r>
      </w:ins>
      <w:ins w:id="177" w:author="panqi (E)" w:date="2021-11-02T15:40:00Z">
        <w:r>
          <w:t xml:space="preserve"> </w:t>
        </w:r>
      </w:ins>
      <w:ins w:id="178" w:author="panqi (E)" w:date="2021-11-02T15:57:00Z">
        <w:r>
          <w:t>PDU distribution</w:t>
        </w:r>
      </w:ins>
      <w:ins w:id="179" w:author="panqi (E)" w:date="2021-11-02T15:40:00Z">
        <w:r>
          <w:t xml:space="preserve"> session may be operated in a forward-only or in a proxy mode. In the forward-only mode, the transport protocol on top of IP is opaque to the </w:t>
        </w:r>
      </w:ins>
      <w:ins w:id="180" w:author="panqi (E)" w:date="2021-11-04T10:56:00Z">
        <w:r w:rsidR="003D568D">
          <w:t>MBS</w:t>
        </w:r>
      </w:ins>
      <w:ins w:id="181" w:author="panqi (E)" w:date="2021-11-02T15:40:00Z">
        <w:r>
          <w:t xml:space="preserve"> system and the session announcement may be handled by the </w:t>
        </w:r>
        <w:del w:id="182" w:author="panqi(E)" w:date="2021-11-11T16:13:00Z">
          <w:r w:rsidDel="00C8386A">
            <w:delText>content provider</w:delText>
          </w:r>
        </w:del>
      </w:ins>
      <w:ins w:id="183" w:author="panqi (E)" w:date="2021-11-02T15:57:00Z">
        <w:del w:id="184" w:author="panqi(E)" w:date="2021-11-11T16:13:00Z">
          <w:r w:rsidDel="00C8386A">
            <w:delText xml:space="preserve"> or the Group Communication Server</w:delText>
          </w:r>
        </w:del>
      </w:ins>
      <w:ins w:id="185" w:author="panqi (E)" w:date="2021-11-02T15:40:00Z">
        <w:del w:id="186" w:author="panqi(E)" w:date="2021-11-11T16:13:00Z">
          <w:r w:rsidDel="00C8386A">
            <w:delText xml:space="preserve"> </w:delText>
          </w:r>
        </w:del>
      </w:ins>
      <w:ins w:id="187" w:author="panqi (E)" w:date="2021-11-02T15:57:00Z">
        <w:del w:id="188" w:author="panqi(E)" w:date="2021-11-11T16:13:00Z">
          <w:r w:rsidDel="00C8386A">
            <w:delText>it</w:delText>
          </w:r>
        </w:del>
      </w:ins>
      <w:ins w:id="189" w:author="panqi (E)" w:date="2021-11-02T15:40:00Z">
        <w:del w:id="190" w:author="panqi(E)" w:date="2021-11-11T16:13:00Z">
          <w:r w:rsidDel="00C8386A">
            <w:delText>self</w:delText>
          </w:r>
        </w:del>
      </w:ins>
      <w:ins w:id="191" w:author="panqi(E)" w:date="2021-11-11T16:13:00Z">
        <w:r w:rsidR="00C8386A">
          <w:t>MBS Application Provider via external means</w:t>
        </w:r>
      </w:ins>
      <w:ins w:id="192" w:author="panqi (E)" w:date="2021-11-02T15:40:00Z">
        <w:r>
          <w:t xml:space="preserve">. </w:t>
        </w:r>
      </w:ins>
      <w:ins w:id="193" w:author="panqi (E)" w:date="2021-11-02T15:57:00Z">
        <w:r>
          <w:t>The Nmb1</w:t>
        </w:r>
      </w:ins>
      <w:ins w:id="194" w:author="panqi (E)" w:date="2021-11-02T15:58:00Z">
        <w:r>
          <w:t xml:space="preserve">0 interface between the MBSF and AF </w:t>
        </w:r>
      </w:ins>
      <w:ins w:id="195" w:author="panqi(E)" w:date="2021-11-11T16:14:00Z">
        <w:r w:rsidR="00C8386A">
          <w:t xml:space="preserve">can </w:t>
        </w:r>
      </w:ins>
      <w:ins w:id="196" w:author="panqi (E)" w:date="2021-11-02T15:58:00Z">
        <w:r>
          <w:t xml:space="preserve">re-use the </w:t>
        </w:r>
      </w:ins>
      <w:ins w:id="197" w:author="panqi (E)" w:date="2021-11-02T15:59:00Z">
        <w:r>
          <w:t xml:space="preserve">N33 or N5 interface design. </w:t>
        </w:r>
      </w:ins>
      <w:ins w:id="198" w:author="panqi (E)" w:date="2021-11-02T15:40:00Z">
        <w:r>
          <w:t>In the proxy mode, the UDP packet payload of the UDP streams is opaque to the MBS session and an MBS Client is expected to make the UDP Payloads available to an application, without further knowledge on the content.</w:t>
        </w:r>
      </w:ins>
    </w:p>
    <w:p w14:paraId="26E53F43" w14:textId="1795BCC2" w:rsidR="004A76CB" w:rsidRDefault="004A76CB" w:rsidP="00943C8A">
      <w:pPr>
        <w:spacing w:before="120"/>
        <w:rPr>
          <w:ins w:id="199" w:author="panqi (E)" w:date="2021-11-02T15:40:00Z"/>
        </w:rPr>
      </w:pPr>
      <w:ins w:id="200" w:author="panqi(E)" w:date="2021-11-11T16:16:00Z">
        <w:r>
          <w:t xml:space="preserve">Editor’s Note: </w:t>
        </w:r>
      </w:ins>
      <w:ins w:id="201" w:author="panqi(E)" w:date="2021-11-11T16:33:00Z">
        <w:r w:rsidR="00590030">
          <w:t>The MBS Reception Repor</w:t>
        </w:r>
      </w:ins>
      <w:ins w:id="202" w:author="panqi(E)" w:date="2021-11-11T16:34:00Z">
        <w:r w:rsidR="00590030">
          <w:t>ting for the PDU Distribution Method is FFS.</w:t>
        </w:r>
      </w:ins>
    </w:p>
    <w:p w14:paraId="2AFFED11" w14:textId="77777777" w:rsidR="00943C8A" w:rsidRDefault="00943C8A" w:rsidP="00943C8A">
      <w:pPr>
        <w:rPr>
          <w:iCs/>
          <w:lang w:eastAsia="zh-CN"/>
        </w:rPr>
      </w:pPr>
    </w:p>
    <w:p w14:paraId="6890EAF0" w14:textId="77777777" w:rsidR="00943C8A" w:rsidRPr="00943C8A" w:rsidRDefault="00943C8A" w:rsidP="00943C8A"/>
    <w:sectPr w:rsidR="00943C8A" w:rsidRPr="00943C8A"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C2BC" w16cex:dateUtc="2021-10-26T17:09:00Z"/>
  <w16cex:commentExtensible w16cex:durableId="2522C2FE" w16cex:dateUtc="2021-10-26T17:10:00Z"/>
  <w16cex:commentExtensible w16cex:durableId="2522C44C" w16cex:dateUtc="2021-10-26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5575B9" w16cid:durableId="2522C0B5"/>
  <w16cid:commentId w16cid:paraId="0DA666F4" w16cid:durableId="2522C2BC"/>
  <w16cid:commentId w16cid:paraId="23D634E5" w16cid:durableId="2522C2FE"/>
  <w16cid:commentId w16cid:paraId="6C841CF9" w16cid:durableId="2522C0B6"/>
  <w16cid:commentId w16cid:paraId="4E619406" w16cid:durableId="2522C0B7"/>
  <w16cid:commentId w16cid:paraId="10787ABB" w16cid:durableId="2522C0B8"/>
  <w16cid:commentId w16cid:paraId="481D81B2" w16cid:durableId="2522C44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81AB6" w14:textId="77777777" w:rsidR="00622E59" w:rsidRDefault="00622E59">
      <w:r>
        <w:separator/>
      </w:r>
    </w:p>
  </w:endnote>
  <w:endnote w:type="continuationSeparator" w:id="0">
    <w:p w14:paraId="5739A77D" w14:textId="77777777" w:rsidR="00622E59" w:rsidRDefault="00622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2EBF6" w14:textId="77777777" w:rsidR="00622E59" w:rsidRDefault="00622E59">
      <w:r>
        <w:separator/>
      </w:r>
    </w:p>
  </w:footnote>
  <w:footnote w:type="continuationSeparator" w:id="0">
    <w:p w14:paraId="4BF49030" w14:textId="77777777" w:rsidR="00622E59" w:rsidRDefault="00622E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A11E2">
      <w:rPr>
        <w:rFonts w:ascii="Arial" w:hAnsi="Arial" w:cs="Arial"/>
        <w:b/>
        <w:noProof/>
        <w:sz w:val="18"/>
        <w:szCs w:val="18"/>
      </w:rPr>
      <w:t>4</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panqi(E)">
    <w15:presenceInfo w15:providerId="None" w15:userId="panq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46FB"/>
    <w:rsid w:val="006B4777"/>
    <w:rsid w:val="006B48CA"/>
    <w:rsid w:val="006C73AF"/>
    <w:rsid w:val="006D2751"/>
    <w:rsid w:val="006D39A9"/>
    <w:rsid w:val="006D562E"/>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11ECB"/>
    <w:rsid w:val="00A22C73"/>
    <w:rsid w:val="00A246B6"/>
    <w:rsid w:val="00A254E5"/>
    <w:rsid w:val="00A2740D"/>
    <w:rsid w:val="00A303F6"/>
    <w:rsid w:val="00A326E7"/>
    <w:rsid w:val="00A32E0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CEE93-EC0D-44F5-9B2C-31AF35B28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1031</Words>
  <Characters>5880</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68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E)</cp:lastModifiedBy>
  <cp:revision>3</cp:revision>
  <cp:lastPrinted>1900-01-01T08:00:00Z</cp:lastPrinted>
  <dcterms:created xsi:type="dcterms:W3CDTF">2021-11-11T08:39:00Z</dcterms:created>
  <dcterms:modified xsi:type="dcterms:W3CDTF">2021-11-11T08:4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